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E6362" w14:textId="77777777" w:rsidR="000C1162" w:rsidRPr="007E64A0" w:rsidRDefault="00E1008F" w:rsidP="00E1008F">
      <w:pPr>
        <w:spacing w:after="0"/>
        <w:jc w:val="center"/>
        <w:rPr>
          <w:b/>
          <w:sz w:val="40"/>
          <w:szCs w:val="40"/>
        </w:rPr>
      </w:pPr>
      <w:bookmarkStart w:id="0" w:name="_GoBack"/>
      <w:bookmarkEnd w:id="0"/>
      <w:r w:rsidRPr="007E64A0">
        <w:rPr>
          <w:b/>
          <w:sz w:val="40"/>
          <w:szCs w:val="40"/>
        </w:rPr>
        <w:t>Sagamore Club</w:t>
      </w:r>
    </w:p>
    <w:p w14:paraId="4E474B04" w14:textId="6742A2FD" w:rsidR="00E1008F" w:rsidRPr="007E64A0" w:rsidRDefault="00E1008F" w:rsidP="00E1008F">
      <w:pPr>
        <w:spacing w:after="0"/>
        <w:jc w:val="center"/>
        <w:rPr>
          <w:b/>
          <w:sz w:val="36"/>
          <w:szCs w:val="36"/>
        </w:rPr>
      </w:pPr>
      <w:r w:rsidRPr="007E64A0">
        <w:rPr>
          <w:b/>
          <w:sz w:val="36"/>
          <w:szCs w:val="36"/>
        </w:rPr>
        <w:t>201</w:t>
      </w:r>
      <w:r w:rsidR="00415D73">
        <w:rPr>
          <w:b/>
          <w:sz w:val="36"/>
          <w:szCs w:val="36"/>
        </w:rPr>
        <w:t>9</w:t>
      </w:r>
      <w:r w:rsidRPr="007E64A0">
        <w:rPr>
          <w:b/>
          <w:sz w:val="36"/>
          <w:szCs w:val="36"/>
        </w:rPr>
        <w:t xml:space="preserve"> </w:t>
      </w:r>
      <w:r w:rsidR="00415D73">
        <w:rPr>
          <w:b/>
          <w:sz w:val="36"/>
          <w:szCs w:val="36"/>
        </w:rPr>
        <w:t xml:space="preserve">Social &amp; Major Golf </w:t>
      </w:r>
      <w:r w:rsidRPr="007E64A0">
        <w:rPr>
          <w:b/>
          <w:sz w:val="36"/>
          <w:szCs w:val="36"/>
        </w:rPr>
        <w:t>Calendar of Events</w:t>
      </w:r>
    </w:p>
    <w:p w14:paraId="16362B35" w14:textId="77777777" w:rsidR="00531C9A" w:rsidRDefault="00531C9A" w:rsidP="007E64A0">
      <w:pPr>
        <w:spacing w:after="0"/>
        <w:rPr>
          <w:sz w:val="18"/>
          <w:szCs w:val="18"/>
        </w:rPr>
      </w:pPr>
    </w:p>
    <w:p w14:paraId="2015BCEF" w14:textId="5D8D7108" w:rsidR="007E64A0" w:rsidRPr="00415D73" w:rsidRDefault="007E64A0" w:rsidP="00415D73">
      <w:pPr>
        <w:spacing w:after="0"/>
        <w:jc w:val="center"/>
        <w:rPr>
          <w:sz w:val="24"/>
          <w:szCs w:val="24"/>
        </w:rPr>
      </w:pPr>
      <w:r w:rsidRPr="00415D73">
        <w:rPr>
          <w:sz w:val="24"/>
          <w:szCs w:val="24"/>
        </w:rPr>
        <w:t>Members – Please note this is an overview of major golf and social events and the</w:t>
      </w:r>
      <w:r w:rsidR="006441C5" w:rsidRPr="00415D73">
        <w:rPr>
          <w:sz w:val="24"/>
          <w:szCs w:val="24"/>
        </w:rPr>
        <w:t>y</w:t>
      </w:r>
      <w:r w:rsidR="001C03EA" w:rsidRPr="00415D73">
        <w:rPr>
          <w:sz w:val="24"/>
          <w:szCs w:val="24"/>
        </w:rPr>
        <w:t>’</w:t>
      </w:r>
      <w:r w:rsidRPr="00415D73">
        <w:rPr>
          <w:sz w:val="24"/>
          <w:szCs w:val="24"/>
        </w:rPr>
        <w:t>re many other activities taking place during this time</w:t>
      </w:r>
    </w:p>
    <w:p w14:paraId="3382A53C" w14:textId="54D7FFA9" w:rsidR="007E64A0" w:rsidRDefault="007E64A0" w:rsidP="007E64A0">
      <w:pPr>
        <w:spacing w:after="0"/>
        <w:rPr>
          <w:sz w:val="18"/>
          <w:szCs w:val="18"/>
        </w:rPr>
      </w:pPr>
    </w:p>
    <w:p w14:paraId="7D77CAD6" w14:textId="77777777" w:rsidR="00415D73" w:rsidRPr="007E64A0" w:rsidRDefault="00415D73" w:rsidP="007E64A0">
      <w:pPr>
        <w:spacing w:after="0"/>
        <w:rPr>
          <w:sz w:val="18"/>
          <w:szCs w:val="18"/>
        </w:rPr>
      </w:pPr>
    </w:p>
    <w:p w14:paraId="3609CBEF" w14:textId="77777777" w:rsidR="00E1008F" w:rsidRDefault="00E1008F" w:rsidP="00E1008F">
      <w:pPr>
        <w:spacing w:after="0"/>
      </w:pPr>
      <w:r>
        <w:t>January</w:t>
      </w:r>
    </w:p>
    <w:p w14:paraId="30E16133" w14:textId="41282A0A" w:rsidR="00021130" w:rsidRDefault="00021130" w:rsidP="00E1008F">
      <w:pPr>
        <w:pStyle w:val="ListParagraph"/>
        <w:numPr>
          <w:ilvl w:val="0"/>
          <w:numId w:val="2"/>
        </w:numPr>
      </w:pPr>
      <w:r>
        <w:t>Club Closed January 1</w:t>
      </w:r>
      <w:r w:rsidRPr="00021130">
        <w:rPr>
          <w:vertAlign w:val="superscript"/>
        </w:rPr>
        <w:t>st</w:t>
      </w:r>
      <w:r>
        <w:t xml:space="preserve"> – </w:t>
      </w:r>
      <w:r w:rsidR="00415D73">
        <w:t>8</w:t>
      </w:r>
      <w:r w:rsidRPr="00021130">
        <w:rPr>
          <w:vertAlign w:val="superscript"/>
        </w:rPr>
        <w:t>th</w:t>
      </w:r>
      <w:r>
        <w:t xml:space="preserve"> </w:t>
      </w:r>
    </w:p>
    <w:p w14:paraId="4DBB4B13" w14:textId="07B2F7D4" w:rsidR="00415D73" w:rsidRDefault="00415D73" w:rsidP="00415D73">
      <w:pPr>
        <w:pStyle w:val="ListParagraph"/>
        <w:numPr>
          <w:ilvl w:val="0"/>
          <w:numId w:val="2"/>
        </w:numPr>
      </w:pPr>
      <w:r>
        <w:t>Wine &amp; Steak Night – 26</w:t>
      </w:r>
      <w:r w:rsidRPr="00C83413">
        <w:rPr>
          <w:vertAlign w:val="superscript"/>
        </w:rPr>
        <w:t>th</w:t>
      </w:r>
      <w:r>
        <w:t xml:space="preserve">  </w:t>
      </w:r>
    </w:p>
    <w:p w14:paraId="38B64E4E" w14:textId="232B423C" w:rsidR="00415D73" w:rsidRDefault="00415D73" w:rsidP="00E1008F">
      <w:pPr>
        <w:pStyle w:val="ListParagraph"/>
        <w:numPr>
          <w:ilvl w:val="0"/>
          <w:numId w:val="2"/>
        </w:numPr>
      </w:pPr>
      <w:r>
        <w:t>Ladies Night Out – 29</w:t>
      </w:r>
      <w:r w:rsidRPr="00415D73">
        <w:rPr>
          <w:vertAlign w:val="superscript"/>
        </w:rPr>
        <w:t>th</w:t>
      </w:r>
      <w:r>
        <w:t xml:space="preserve"> </w:t>
      </w:r>
    </w:p>
    <w:p w14:paraId="7F8FB501" w14:textId="77777777" w:rsidR="00E1008F" w:rsidRDefault="00E1008F" w:rsidP="00E1008F">
      <w:pPr>
        <w:spacing w:after="0"/>
      </w:pPr>
      <w:r>
        <w:t>February</w:t>
      </w:r>
    </w:p>
    <w:p w14:paraId="471FE7CA" w14:textId="77DA3729" w:rsidR="00E1008F" w:rsidRPr="00021130" w:rsidRDefault="00E1008F" w:rsidP="00E1008F">
      <w:pPr>
        <w:pStyle w:val="ListParagraph"/>
        <w:numPr>
          <w:ilvl w:val="0"/>
          <w:numId w:val="2"/>
        </w:numPr>
        <w:spacing w:after="0"/>
      </w:pPr>
      <w:r>
        <w:t>Valentine’s Dinner – 1</w:t>
      </w:r>
      <w:r w:rsidR="00021130">
        <w:t>4</w:t>
      </w:r>
      <w:r w:rsidRPr="00E1008F">
        <w:rPr>
          <w:vertAlign w:val="superscript"/>
        </w:rPr>
        <w:t>th</w:t>
      </w:r>
      <w:r w:rsidR="00021130">
        <w:rPr>
          <w:vertAlign w:val="superscript"/>
        </w:rPr>
        <w:t xml:space="preserve">      </w:t>
      </w:r>
    </w:p>
    <w:p w14:paraId="20DF6823" w14:textId="3647FDB7" w:rsidR="00E1008F" w:rsidRPr="00415D73" w:rsidRDefault="00021130" w:rsidP="00E1008F">
      <w:pPr>
        <w:pStyle w:val="ListParagraph"/>
        <w:numPr>
          <w:ilvl w:val="0"/>
          <w:numId w:val="2"/>
        </w:numPr>
        <w:spacing w:after="120"/>
      </w:pPr>
      <w:r>
        <w:t>Father/Daughter Dance</w:t>
      </w:r>
      <w:r w:rsidR="00E1008F">
        <w:t xml:space="preserve"> – </w:t>
      </w:r>
      <w:r w:rsidR="00C83413">
        <w:t>1</w:t>
      </w:r>
      <w:r w:rsidR="00415D73">
        <w:t>6</w:t>
      </w:r>
      <w:r w:rsidR="00E1008F" w:rsidRPr="00E1008F">
        <w:rPr>
          <w:vertAlign w:val="superscript"/>
        </w:rPr>
        <w:t>th</w:t>
      </w:r>
    </w:p>
    <w:p w14:paraId="02DD2D60" w14:textId="7C1741B8" w:rsidR="00415D73" w:rsidRPr="00255FD1" w:rsidRDefault="00415D73" w:rsidP="00E1008F">
      <w:pPr>
        <w:pStyle w:val="ListParagraph"/>
        <w:numPr>
          <w:ilvl w:val="0"/>
          <w:numId w:val="2"/>
        </w:numPr>
        <w:spacing w:after="120"/>
      </w:pPr>
      <w:r>
        <w:t>Ladies Night Out – 26</w:t>
      </w:r>
      <w:r w:rsidRPr="00415D73">
        <w:rPr>
          <w:vertAlign w:val="superscript"/>
        </w:rPr>
        <w:t>th</w:t>
      </w:r>
      <w:r>
        <w:t xml:space="preserve"> </w:t>
      </w:r>
    </w:p>
    <w:p w14:paraId="28B81EED" w14:textId="2C0AD2DC" w:rsidR="00255FD1" w:rsidRPr="00C83413" w:rsidRDefault="00255FD1" w:rsidP="00E1008F">
      <w:pPr>
        <w:pStyle w:val="ListParagraph"/>
        <w:numPr>
          <w:ilvl w:val="0"/>
          <w:numId w:val="2"/>
        </w:numPr>
        <w:spacing w:after="120"/>
      </w:pPr>
      <w:r>
        <w:t>Wine Tasting – 2</w:t>
      </w:r>
      <w:r w:rsidR="00415D73">
        <w:t>7</w:t>
      </w:r>
      <w:r w:rsidRPr="00255FD1">
        <w:rPr>
          <w:vertAlign w:val="superscript"/>
        </w:rPr>
        <w:t>th</w:t>
      </w:r>
      <w:r>
        <w:t xml:space="preserve"> </w:t>
      </w:r>
    </w:p>
    <w:p w14:paraId="35AACDD3" w14:textId="22566034" w:rsidR="00E1008F" w:rsidRDefault="00E1008F" w:rsidP="00E1008F">
      <w:pPr>
        <w:spacing w:after="0"/>
      </w:pPr>
      <w:r>
        <w:t>March</w:t>
      </w:r>
    </w:p>
    <w:p w14:paraId="250D33B8" w14:textId="0FA3465E" w:rsidR="00415D73" w:rsidRDefault="00415D73" w:rsidP="00E1008F">
      <w:pPr>
        <w:pStyle w:val="ListParagraph"/>
        <w:numPr>
          <w:ilvl w:val="0"/>
          <w:numId w:val="3"/>
        </w:numPr>
        <w:spacing w:after="120"/>
      </w:pPr>
      <w:r>
        <w:t>Comedy Night - TBD</w:t>
      </w:r>
    </w:p>
    <w:p w14:paraId="22587688" w14:textId="6BDB4749" w:rsidR="00255FD1" w:rsidRDefault="00255FD1" w:rsidP="00E1008F">
      <w:pPr>
        <w:pStyle w:val="ListParagraph"/>
        <w:numPr>
          <w:ilvl w:val="0"/>
          <w:numId w:val="3"/>
        </w:numPr>
        <w:spacing w:after="120"/>
      </w:pPr>
      <w:r>
        <w:t>Bingo Night – 1</w:t>
      </w:r>
      <w:r w:rsidR="00415D73">
        <w:t>6</w:t>
      </w:r>
      <w:r w:rsidRPr="00255FD1">
        <w:rPr>
          <w:vertAlign w:val="superscript"/>
        </w:rPr>
        <w:t>th</w:t>
      </w:r>
      <w:r>
        <w:t xml:space="preserve"> </w:t>
      </w:r>
    </w:p>
    <w:p w14:paraId="564AB26E" w14:textId="4886558A" w:rsidR="00415D73" w:rsidRDefault="00415D73" w:rsidP="00E1008F">
      <w:pPr>
        <w:pStyle w:val="ListParagraph"/>
        <w:numPr>
          <w:ilvl w:val="0"/>
          <w:numId w:val="3"/>
        </w:numPr>
        <w:spacing w:after="120"/>
      </w:pPr>
      <w:r>
        <w:t>Indoor Putt Putt Event – 21</w:t>
      </w:r>
      <w:r w:rsidRPr="00415D73">
        <w:rPr>
          <w:vertAlign w:val="superscript"/>
        </w:rPr>
        <w:t>st</w:t>
      </w:r>
      <w:r>
        <w:t xml:space="preserve"> </w:t>
      </w:r>
    </w:p>
    <w:p w14:paraId="648C7290" w14:textId="2214E33B" w:rsidR="00415D73" w:rsidRDefault="00415D73" w:rsidP="00E1008F">
      <w:pPr>
        <w:pStyle w:val="ListParagraph"/>
        <w:numPr>
          <w:ilvl w:val="0"/>
          <w:numId w:val="3"/>
        </w:numPr>
        <w:spacing w:after="120"/>
      </w:pPr>
      <w:r>
        <w:t>March Madness Bourbon &amp; Cigar Night – 23</w:t>
      </w:r>
      <w:r w:rsidRPr="00415D73">
        <w:rPr>
          <w:vertAlign w:val="superscript"/>
        </w:rPr>
        <w:t>rd</w:t>
      </w:r>
      <w:r>
        <w:t xml:space="preserve"> </w:t>
      </w:r>
    </w:p>
    <w:p w14:paraId="60DF523F" w14:textId="797B9DD0" w:rsidR="001C03EA" w:rsidRPr="00E1008F" w:rsidRDefault="00C83413" w:rsidP="00E1008F">
      <w:pPr>
        <w:pStyle w:val="ListParagraph"/>
        <w:numPr>
          <w:ilvl w:val="0"/>
          <w:numId w:val="3"/>
        </w:numPr>
        <w:spacing w:after="120"/>
      </w:pPr>
      <w:r>
        <w:t>Wine</w:t>
      </w:r>
      <w:r w:rsidR="001C03EA">
        <w:t xml:space="preserve"> Tasting – </w:t>
      </w:r>
      <w:r>
        <w:t>2</w:t>
      </w:r>
      <w:r w:rsidR="00415D73">
        <w:t>7</w:t>
      </w:r>
      <w:r w:rsidR="001C03EA" w:rsidRPr="001C03EA">
        <w:rPr>
          <w:vertAlign w:val="superscript"/>
        </w:rPr>
        <w:t>th</w:t>
      </w:r>
      <w:r w:rsidR="001C03EA">
        <w:t xml:space="preserve"> </w:t>
      </w:r>
    </w:p>
    <w:p w14:paraId="726333BE" w14:textId="77777777" w:rsidR="00E1008F" w:rsidRDefault="00E1008F" w:rsidP="00E1008F">
      <w:pPr>
        <w:spacing w:after="0"/>
      </w:pPr>
      <w:r>
        <w:t>April</w:t>
      </w:r>
    </w:p>
    <w:p w14:paraId="62C4FFB3" w14:textId="11B519E4" w:rsidR="00021130" w:rsidRDefault="00021130" w:rsidP="00021130">
      <w:pPr>
        <w:pStyle w:val="ListParagraph"/>
        <w:numPr>
          <w:ilvl w:val="0"/>
          <w:numId w:val="3"/>
        </w:numPr>
        <w:spacing w:after="0"/>
      </w:pPr>
      <w:r>
        <w:t xml:space="preserve">Ladies Cocktail Party and Trunk Show – </w:t>
      </w:r>
      <w:r w:rsidR="00415D73">
        <w:t>9</w:t>
      </w:r>
      <w:r w:rsidR="00415D73" w:rsidRPr="00415D73">
        <w:rPr>
          <w:vertAlign w:val="superscript"/>
        </w:rPr>
        <w:t>th</w:t>
      </w:r>
    </w:p>
    <w:p w14:paraId="6BAF03C9" w14:textId="321721D7" w:rsidR="00415D73" w:rsidRDefault="00415D73" w:rsidP="00021130">
      <w:pPr>
        <w:pStyle w:val="ListParagraph"/>
        <w:numPr>
          <w:ilvl w:val="0"/>
          <w:numId w:val="3"/>
        </w:numPr>
        <w:spacing w:after="0"/>
      </w:pPr>
      <w:r>
        <w:t>Masters Par 3 Tournament – 10</w:t>
      </w:r>
      <w:r w:rsidRPr="00415D73">
        <w:rPr>
          <w:vertAlign w:val="superscript"/>
        </w:rPr>
        <w:t>th</w:t>
      </w:r>
      <w:r>
        <w:t xml:space="preserve"> </w:t>
      </w:r>
    </w:p>
    <w:p w14:paraId="42BA9302" w14:textId="42F7694B" w:rsidR="00415D73" w:rsidRDefault="00415D73" w:rsidP="00415D73">
      <w:pPr>
        <w:pStyle w:val="ListParagraph"/>
        <w:numPr>
          <w:ilvl w:val="0"/>
          <w:numId w:val="3"/>
        </w:numPr>
        <w:spacing w:after="0"/>
      </w:pPr>
      <w:r>
        <w:t>Kid’s Kick-Off Carnival – 20</w:t>
      </w:r>
      <w:r w:rsidRPr="00415D73">
        <w:rPr>
          <w:vertAlign w:val="superscript"/>
        </w:rPr>
        <w:t>th</w:t>
      </w:r>
      <w:r>
        <w:t xml:space="preserve">    </w:t>
      </w:r>
    </w:p>
    <w:p w14:paraId="0AA691C4" w14:textId="726F7544" w:rsidR="00415D73" w:rsidRPr="00021130" w:rsidRDefault="00415D73" w:rsidP="00415D73">
      <w:pPr>
        <w:pStyle w:val="ListParagraph"/>
        <w:numPr>
          <w:ilvl w:val="0"/>
          <w:numId w:val="3"/>
        </w:numPr>
        <w:spacing w:after="120"/>
      </w:pPr>
      <w:r>
        <w:t>Men’s Spring Meeting &amp; Opening Day – 20</w:t>
      </w:r>
      <w:r w:rsidRPr="00415D73">
        <w:rPr>
          <w:vertAlign w:val="superscript"/>
        </w:rPr>
        <w:t>th</w:t>
      </w:r>
      <w:r>
        <w:t xml:space="preserve">   </w:t>
      </w:r>
      <w:r>
        <w:rPr>
          <w:vertAlign w:val="superscript"/>
        </w:rPr>
        <w:t xml:space="preserve">     </w:t>
      </w:r>
    </w:p>
    <w:p w14:paraId="3A9263A6" w14:textId="3332BE1B" w:rsidR="00021130" w:rsidRDefault="00021130" w:rsidP="00E1008F">
      <w:pPr>
        <w:pStyle w:val="ListParagraph"/>
        <w:numPr>
          <w:ilvl w:val="0"/>
          <w:numId w:val="3"/>
        </w:numPr>
        <w:spacing w:after="0"/>
      </w:pPr>
      <w:r>
        <w:t xml:space="preserve">Easter Brunch – </w:t>
      </w:r>
      <w:r w:rsidR="00415D73">
        <w:t>2</w:t>
      </w:r>
      <w:r w:rsidR="00C83413">
        <w:t>1</w:t>
      </w:r>
      <w:r w:rsidR="00C83413" w:rsidRPr="00C83413">
        <w:rPr>
          <w:vertAlign w:val="superscript"/>
        </w:rPr>
        <w:t>st</w:t>
      </w:r>
      <w:r w:rsidR="00C83413">
        <w:t xml:space="preserve"> </w:t>
      </w:r>
      <w:r>
        <w:t xml:space="preserve"> </w:t>
      </w:r>
    </w:p>
    <w:p w14:paraId="6C1AF077" w14:textId="5925F3D2" w:rsidR="00021130" w:rsidRPr="00F0744F" w:rsidRDefault="00021130" w:rsidP="00E1008F">
      <w:pPr>
        <w:pStyle w:val="ListParagraph"/>
        <w:numPr>
          <w:ilvl w:val="0"/>
          <w:numId w:val="3"/>
        </w:numPr>
        <w:spacing w:after="120"/>
      </w:pPr>
      <w:r>
        <w:t>Wine Tasting – 2</w:t>
      </w:r>
      <w:r w:rsidR="00415D73">
        <w:t>4</w:t>
      </w:r>
      <w:r w:rsidRPr="00021130">
        <w:rPr>
          <w:vertAlign w:val="superscript"/>
        </w:rPr>
        <w:t>th</w:t>
      </w:r>
      <w:r>
        <w:t xml:space="preserve"> </w:t>
      </w:r>
    </w:p>
    <w:p w14:paraId="6087EE5A" w14:textId="620B304F" w:rsidR="00F0744F" w:rsidRPr="00E1008F" w:rsidRDefault="00F0744F" w:rsidP="00E1008F">
      <w:pPr>
        <w:pStyle w:val="ListParagraph"/>
        <w:numPr>
          <w:ilvl w:val="0"/>
          <w:numId w:val="3"/>
        </w:numPr>
        <w:spacing w:after="120"/>
      </w:pPr>
      <w:r>
        <w:t>Member Appreciation Day – 2</w:t>
      </w:r>
      <w:r w:rsidR="00415D73">
        <w:t>5</w:t>
      </w:r>
      <w:r w:rsidRPr="00F0744F">
        <w:rPr>
          <w:vertAlign w:val="superscript"/>
        </w:rPr>
        <w:t>th</w:t>
      </w:r>
      <w:r>
        <w:t xml:space="preserve"> </w:t>
      </w:r>
    </w:p>
    <w:p w14:paraId="59CFECE7" w14:textId="77777777" w:rsidR="00E1008F" w:rsidRDefault="00E1008F" w:rsidP="00E1008F">
      <w:pPr>
        <w:spacing w:after="0"/>
      </w:pPr>
      <w:r>
        <w:t>May</w:t>
      </w:r>
    </w:p>
    <w:p w14:paraId="18C03D93" w14:textId="68B6FB19" w:rsidR="00021130" w:rsidRDefault="00CC5D5C" w:rsidP="00E1008F">
      <w:pPr>
        <w:pStyle w:val="ListParagraph"/>
        <w:numPr>
          <w:ilvl w:val="0"/>
          <w:numId w:val="4"/>
        </w:numPr>
        <w:spacing w:after="0"/>
      </w:pPr>
      <w:r>
        <w:t xml:space="preserve">Ladies’ Opening Day </w:t>
      </w:r>
      <w:r w:rsidR="00021130">
        <w:t>–</w:t>
      </w:r>
      <w:r w:rsidR="00BD0FCD">
        <w:t xml:space="preserve"> </w:t>
      </w:r>
      <w:r w:rsidR="00415D73">
        <w:t>1</w:t>
      </w:r>
      <w:r w:rsidR="00415D73" w:rsidRPr="00415D73">
        <w:rPr>
          <w:vertAlign w:val="superscript"/>
        </w:rPr>
        <w:t>st</w:t>
      </w:r>
      <w:r w:rsidR="00415D73">
        <w:t xml:space="preserve"> </w:t>
      </w:r>
      <w:r w:rsidR="00C83413">
        <w:t xml:space="preserve"> </w:t>
      </w:r>
      <w:r w:rsidR="00021130">
        <w:t xml:space="preserve"> </w:t>
      </w:r>
    </w:p>
    <w:p w14:paraId="00B999E0" w14:textId="1F097FA6" w:rsidR="00021130" w:rsidRDefault="00021130" w:rsidP="00E1008F">
      <w:pPr>
        <w:pStyle w:val="ListParagraph"/>
        <w:numPr>
          <w:ilvl w:val="0"/>
          <w:numId w:val="4"/>
        </w:numPr>
        <w:spacing w:after="0"/>
      </w:pPr>
      <w:r>
        <w:t xml:space="preserve">Couples Friday Golf – NO THEME – </w:t>
      </w:r>
      <w:r w:rsidR="00415D73">
        <w:t>3</w:t>
      </w:r>
      <w:r w:rsidR="00415D73" w:rsidRPr="00415D73">
        <w:rPr>
          <w:vertAlign w:val="superscript"/>
        </w:rPr>
        <w:t>rd</w:t>
      </w:r>
      <w:r w:rsidR="00415D73">
        <w:t xml:space="preserve"> </w:t>
      </w:r>
      <w:r>
        <w:t xml:space="preserve"> </w:t>
      </w:r>
    </w:p>
    <w:p w14:paraId="6B50D8F3" w14:textId="30C646B4" w:rsidR="00CC5D5C" w:rsidRDefault="00021130" w:rsidP="00E1008F">
      <w:pPr>
        <w:pStyle w:val="ListParagraph"/>
        <w:numPr>
          <w:ilvl w:val="0"/>
          <w:numId w:val="4"/>
        </w:numPr>
        <w:spacing w:after="0"/>
      </w:pPr>
      <w:r>
        <w:t>Mother’s Day Brunch – 1</w:t>
      </w:r>
      <w:r w:rsidR="00415D73">
        <w:t>2</w:t>
      </w:r>
      <w:r w:rsidRPr="00021130">
        <w:rPr>
          <w:vertAlign w:val="superscript"/>
        </w:rPr>
        <w:t>th</w:t>
      </w:r>
      <w:r>
        <w:t xml:space="preserve"> </w:t>
      </w:r>
      <w:r w:rsidR="00CC5D5C">
        <w:t xml:space="preserve"> </w:t>
      </w:r>
    </w:p>
    <w:p w14:paraId="5F45DB86" w14:textId="1395FFD7" w:rsidR="00474798" w:rsidRDefault="00474798" w:rsidP="00E1008F">
      <w:pPr>
        <w:pStyle w:val="ListParagraph"/>
        <w:numPr>
          <w:ilvl w:val="0"/>
          <w:numId w:val="4"/>
        </w:numPr>
        <w:spacing w:after="0"/>
      </w:pPr>
      <w:r>
        <w:t>Men’s Member-Member – 1</w:t>
      </w:r>
      <w:r w:rsidR="00415D73">
        <w:t>6</w:t>
      </w:r>
      <w:r w:rsidRPr="00474798">
        <w:rPr>
          <w:vertAlign w:val="superscript"/>
        </w:rPr>
        <w:t>th</w:t>
      </w:r>
      <w:r>
        <w:t>-1</w:t>
      </w:r>
      <w:r w:rsidR="00415D73">
        <w:t>8</w:t>
      </w:r>
      <w:r w:rsidRPr="00474798">
        <w:rPr>
          <w:vertAlign w:val="superscript"/>
        </w:rPr>
        <w:t>th</w:t>
      </w:r>
      <w:r>
        <w:t xml:space="preserve"> </w:t>
      </w:r>
    </w:p>
    <w:p w14:paraId="697E9FE3" w14:textId="03AC83D3" w:rsidR="00F0744F" w:rsidRDefault="00F0744F" w:rsidP="00E1008F">
      <w:pPr>
        <w:pStyle w:val="ListParagraph"/>
        <w:numPr>
          <w:ilvl w:val="0"/>
          <w:numId w:val="4"/>
        </w:numPr>
        <w:spacing w:after="0"/>
      </w:pPr>
      <w:r>
        <w:t xml:space="preserve">Summer Bash – </w:t>
      </w:r>
      <w:r w:rsidR="00C83413">
        <w:t>1</w:t>
      </w:r>
      <w:r w:rsidR="00415D73">
        <w:t>8</w:t>
      </w:r>
      <w:r w:rsidR="00021130" w:rsidRPr="00021130">
        <w:rPr>
          <w:vertAlign w:val="superscript"/>
        </w:rPr>
        <w:t>th</w:t>
      </w:r>
      <w:r w:rsidR="00021130">
        <w:t xml:space="preserve"> </w:t>
      </w:r>
      <w:r>
        <w:t xml:space="preserve"> </w:t>
      </w:r>
    </w:p>
    <w:p w14:paraId="39C8B682" w14:textId="4C0380AA" w:rsidR="00F0744F" w:rsidRDefault="00F0744F" w:rsidP="00E1008F">
      <w:pPr>
        <w:pStyle w:val="ListParagraph"/>
        <w:numPr>
          <w:ilvl w:val="0"/>
          <w:numId w:val="4"/>
        </w:numPr>
        <w:spacing w:after="0"/>
      </w:pPr>
      <w:r>
        <w:t>Member Appreciation Day – 2</w:t>
      </w:r>
      <w:r w:rsidR="00415D73">
        <w:t>3</w:t>
      </w:r>
      <w:r w:rsidR="00415D73" w:rsidRPr="00415D73">
        <w:rPr>
          <w:vertAlign w:val="superscript"/>
        </w:rPr>
        <w:t>rd</w:t>
      </w:r>
      <w:r w:rsidR="00415D73">
        <w:t xml:space="preserve"> </w:t>
      </w:r>
      <w:r>
        <w:t xml:space="preserve"> </w:t>
      </w:r>
    </w:p>
    <w:p w14:paraId="640E7A68" w14:textId="6F648670" w:rsidR="00E1008F" w:rsidRDefault="00F0744F" w:rsidP="00E1008F">
      <w:pPr>
        <w:pStyle w:val="ListParagraph"/>
        <w:numPr>
          <w:ilvl w:val="0"/>
          <w:numId w:val="4"/>
        </w:numPr>
        <w:spacing w:after="0"/>
      </w:pPr>
      <w:r>
        <w:t>Pool Opens – 2</w:t>
      </w:r>
      <w:r w:rsidR="00415D73">
        <w:t>5</w:t>
      </w:r>
      <w:r w:rsidRPr="00F0744F">
        <w:rPr>
          <w:vertAlign w:val="superscript"/>
        </w:rPr>
        <w:t>th</w:t>
      </w:r>
      <w:r>
        <w:t xml:space="preserve"> </w:t>
      </w:r>
    </w:p>
    <w:p w14:paraId="1A7AD82D" w14:textId="0507F78C" w:rsidR="00E1008F" w:rsidRPr="00021130" w:rsidRDefault="00E1008F" w:rsidP="00E1008F">
      <w:pPr>
        <w:pStyle w:val="ListParagraph"/>
        <w:numPr>
          <w:ilvl w:val="0"/>
          <w:numId w:val="4"/>
        </w:numPr>
        <w:spacing w:after="120"/>
      </w:pPr>
      <w:r>
        <w:t>Memorial Day BBQ -</w:t>
      </w:r>
      <w:r w:rsidR="00BD0FCD">
        <w:t xml:space="preserve"> </w:t>
      </w:r>
      <w:r w:rsidR="00021130">
        <w:t>2</w:t>
      </w:r>
      <w:r w:rsidR="00415D73">
        <w:t>7</w:t>
      </w:r>
      <w:r w:rsidRPr="00E1008F">
        <w:rPr>
          <w:vertAlign w:val="superscript"/>
        </w:rPr>
        <w:t>th</w:t>
      </w:r>
    </w:p>
    <w:p w14:paraId="75C3FB81" w14:textId="58E0DC30" w:rsidR="00021130" w:rsidRDefault="00021130" w:rsidP="00021130">
      <w:pPr>
        <w:pStyle w:val="ListParagraph"/>
        <w:numPr>
          <w:ilvl w:val="0"/>
          <w:numId w:val="4"/>
        </w:numPr>
        <w:spacing w:after="120"/>
      </w:pPr>
      <w:r>
        <w:t xml:space="preserve">Wine Tasting – </w:t>
      </w:r>
      <w:r w:rsidR="00415D73">
        <w:t>29</w:t>
      </w:r>
      <w:r w:rsidR="00C83413" w:rsidRPr="00C83413">
        <w:rPr>
          <w:vertAlign w:val="superscript"/>
        </w:rPr>
        <w:t>th</w:t>
      </w:r>
      <w:r w:rsidR="00C83413">
        <w:t xml:space="preserve"> </w:t>
      </w:r>
      <w:r>
        <w:t xml:space="preserve">  </w:t>
      </w:r>
    </w:p>
    <w:p w14:paraId="456BFE65" w14:textId="74895D94" w:rsidR="00415D73" w:rsidRDefault="00415D73" w:rsidP="00021130">
      <w:pPr>
        <w:pStyle w:val="ListParagraph"/>
        <w:numPr>
          <w:ilvl w:val="0"/>
          <w:numId w:val="4"/>
        </w:numPr>
        <w:spacing w:after="120"/>
      </w:pPr>
      <w:r>
        <w:t>Couples Friday Golf Theme TBD – 31</w:t>
      </w:r>
      <w:r w:rsidRPr="00415D73">
        <w:rPr>
          <w:vertAlign w:val="superscript"/>
        </w:rPr>
        <w:t>st</w:t>
      </w:r>
      <w:r>
        <w:t xml:space="preserve"> </w:t>
      </w:r>
    </w:p>
    <w:p w14:paraId="7A9476CD" w14:textId="77777777" w:rsidR="00E1008F" w:rsidRDefault="00E1008F" w:rsidP="00E1008F">
      <w:pPr>
        <w:spacing w:after="0"/>
      </w:pPr>
      <w:r>
        <w:t>June</w:t>
      </w:r>
    </w:p>
    <w:p w14:paraId="31BFBF6F" w14:textId="0767B90A" w:rsidR="00415D73" w:rsidRDefault="00415D73" w:rsidP="00F0744F">
      <w:pPr>
        <w:pStyle w:val="ListParagraph"/>
        <w:numPr>
          <w:ilvl w:val="0"/>
          <w:numId w:val="5"/>
        </w:numPr>
        <w:spacing w:after="0"/>
      </w:pPr>
      <w:r>
        <w:lastRenderedPageBreak/>
        <w:t>Course opens at 11am – 3</w:t>
      </w:r>
      <w:r w:rsidRPr="00415D73">
        <w:rPr>
          <w:vertAlign w:val="superscript"/>
        </w:rPr>
        <w:t>rd</w:t>
      </w:r>
    </w:p>
    <w:p w14:paraId="31326ACF" w14:textId="15424CA7" w:rsidR="00415D73" w:rsidRDefault="00415D73" w:rsidP="00F0744F">
      <w:pPr>
        <w:pStyle w:val="ListParagraph"/>
        <w:numPr>
          <w:ilvl w:val="0"/>
          <w:numId w:val="5"/>
        </w:numPr>
        <w:spacing w:after="0"/>
      </w:pPr>
      <w:r>
        <w:t>Course closed all day – 4</w:t>
      </w:r>
      <w:r w:rsidRPr="00415D73">
        <w:rPr>
          <w:vertAlign w:val="superscript"/>
        </w:rPr>
        <w:t>th</w:t>
      </w:r>
      <w:r>
        <w:t xml:space="preserve"> </w:t>
      </w:r>
    </w:p>
    <w:p w14:paraId="58F65464" w14:textId="010D4DBD" w:rsidR="00021130" w:rsidRDefault="00021130" w:rsidP="00F0744F">
      <w:pPr>
        <w:pStyle w:val="ListParagraph"/>
        <w:numPr>
          <w:ilvl w:val="0"/>
          <w:numId w:val="5"/>
        </w:numPr>
        <w:spacing w:after="0"/>
      </w:pPr>
      <w:r>
        <w:t xml:space="preserve">Vegas Day at the Pool – </w:t>
      </w:r>
      <w:r w:rsidR="00415D73">
        <w:t>8</w:t>
      </w:r>
      <w:r w:rsidRPr="00021130">
        <w:rPr>
          <w:vertAlign w:val="superscript"/>
        </w:rPr>
        <w:t>th</w:t>
      </w:r>
      <w:r>
        <w:t xml:space="preserve"> </w:t>
      </w:r>
    </w:p>
    <w:p w14:paraId="7D1057B1" w14:textId="26D3B129" w:rsidR="00E1008F" w:rsidRDefault="00021130" w:rsidP="00E1008F">
      <w:pPr>
        <w:pStyle w:val="ListParagraph"/>
        <w:numPr>
          <w:ilvl w:val="0"/>
          <w:numId w:val="5"/>
        </w:numPr>
        <w:spacing w:after="0"/>
      </w:pPr>
      <w:r>
        <w:t xml:space="preserve">Ladies’ Member-Guest – </w:t>
      </w:r>
      <w:r w:rsidR="00C83413">
        <w:t>2</w:t>
      </w:r>
      <w:r w:rsidR="00A87CA3">
        <w:t>2nd</w:t>
      </w:r>
      <w:r w:rsidR="00C83413">
        <w:t xml:space="preserve"> </w:t>
      </w:r>
    </w:p>
    <w:p w14:paraId="003E7153" w14:textId="1C5F9224" w:rsidR="00C1147E" w:rsidRDefault="00C1147E" w:rsidP="00E1008F">
      <w:pPr>
        <w:pStyle w:val="ListParagraph"/>
        <w:numPr>
          <w:ilvl w:val="0"/>
          <w:numId w:val="5"/>
        </w:numPr>
        <w:spacing w:after="120"/>
      </w:pPr>
      <w:r>
        <w:t>Wine Tasting – 2</w:t>
      </w:r>
      <w:r w:rsidR="00415D73">
        <w:t>6</w:t>
      </w:r>
      <w:r w:rsidRPr="00C1147E">
        <w:rPr>
          <w:vertAlign w:val="superscript"/>
        </w:rPr>
        <w:t>th</w:t>
      </w:r>
      <w:r>
        <w:t xml:space="preserve"> </w:t>
      </w:r>
    </w:p>
    <w:p w14:paraId="19762242" w14:textId="169B011F" w:rsidR="00A87CA3" w:rsidRDefault="00A87CA3" w:rsidP="00E1008F">
      <w:pPr>
        <w:pStyle w:val="ListParagraph"/>
        <w:numPr>
          <w:ilvl w:val="0"/>
          <w:numId w:val="5"/>
        </w:numPr>
        <w:spacing w:after="120"/>
      </w:pPr>
      <w:r>
        <w:t>Member Appreciation Day – 27</w:t>
      </w:r>
      <w:r w:rsidRPr="00A87CA3">
        <w:rPr>
          <w:vertAlign w:val="superscript"/>
        </w:rPr>
        <w:t>th</w:t>
      </w:r>
      <w:r>
        <w:t xml:space="preserve"> </w:t>
      </w:r>
    </w:p>
    <w:p w14:paraId="0A69179A" w14:textId="250AC62B" w:rsidR="00415D73" w:rsidRDefault="00415D73" w:rsidP="00415D73">
      <w:pPr>
        <w:pStyle w:val="ListParagraph"/>
        <w:numPr>
          <w:ilvl w:val="0"/>
          <w:numId w:val="5"/>
        </w:numPr>
        <w:spacing w:after="0"/>
      </w:pPr>
      <w:r>
        <w:t>Couples Golf “Camo theme – TBD – 28</w:t>
      </w:r>
      <w:r w:rsidRPr="00415D73">
        <w:rPr>
          <w:vertAlign w:val="superscript"/>
        </w:rPr>
        <w:t>th</w:t>
      </w:r>
      <w:r>
        <w:t xml:space="preserve">   </w:t>
      </w:r>
    </w:p>
    <w:p w14:paraId="12289C36" w14:textId="77777777" w:rsidR="00A87CA3" w:rsidRDefault="00A87CA3" w:rsidP="00E1008F">
      <w:pPr>
        <w:spacing w:after="0"/>
      </w:pPr>
    </w:p>
    <w:p w14:paraId="768E1FB1" w14:textId="22402719" w:rsidR="00E1008F" w:rsidRDefault="00E1008F" w:rsidP="00E1008F">
      <w:pPr>
        <w:spacing w:after="0"/>
      </w:pPr>
      <w:r>
        <w:t>July</w:t>
      </w:r>
    </w:p>
    <w:p w14:paraId="4562BF64" w14:textId="77777777" w:rsidR="00F0744F" w:rsidRDefault="00C1147E" w:rsidP="00E1008F">
      <w:pPr>
        <w:pStyle w:val="ListParagraph"/>
        <w:numPr>
          <w:ilvl w:val="0"/>
          <w:numId w:val="6"/>
        </w:numPr>
        <w:spacing w:after="0"/>
      </w:pPr>
      <w:r>
        <w:t>Fourth of July BBQ – 4</w:t>
      </w:r>
      <w:r w:rsidRPr="00C1147E">
        <w:rPr>
          <w:vertAlign w:val="superscript"/>
        </w:rPr>
        <w:t>th</w:t>
      </w:r>
      <w:r>
        <w:t xml:space="preserve"> </w:t>
      </w:r>
      <w:r w:rsidR="00F0744F">
        <w:t xml:space="preserve"> </w:t>
      </w:r>
    </w:p>
    <w:p w14:paraId="45D882AA" w14:textId="77777777" w:rsidR="00A87CA3" w:rsidRPr="00A87CA3" w:rsidRDefault="00E1008F" w:rsidP="007A720A">
      <w:pPr>
        <w:pStyle w:val="ListParagraph"/>
        <w:numPr>
          <w:ilvl w:val="0"/>
          <w:numId w:val="6"/>
        </w:numPr>
        <w:spacing w:after="0"/>
      </w:pPr>
      <w:r>
        <w:t>Men</w:t>
      </w:r>
      <w:r w:rsidR="001C03EA">
        <w:t>’</w:t>
      </w:r>
      <w:r>
        <w:t>s Member-Guest – 1</w:t>
      </w:r>
      <w:r w:rsidR="00A87CA3">
        <w:t>1</w:t>
      </w:r>
      <w:r w:rsidRPr="00E1008F">
        <w:rPr>
          <w:vertAlign w:val="superscript"/>
        </w:rPr>
        <w:t>th</w:t>
      </w:r>
      <w:r>
        <w:t>-1</w:t>
      </w:r>
      <w:r w:rsidR="00A87CA3">
        <w:t>3</w:t>
      </w:r>
      <w:r w:rsidRPr="00E1008F">
        <w:rPr>
          <w:vertAlign w:val="superscript"/>
        </w:rPr>
        <w:t>th</w:t>
      </w:r>
      <w:r w:rsidR="007A720A">
        <w:rPr>
          <w:vertAlign w:val="superscript"/>
        </w:rPr>
        <w:t xml:space="preserve"> </w:t>
      </w:r>
    </w:p>
    <w:p w14:paraId="1E198043" w14:textId="793CCB24" w:rsidR="00A87CA3" w:rsidRDefault="00A87CA3" w:rsidP="00A87CA3">
      <w:pPr>
        <w:pStyle w:val="ListParagraph"/>
        <w:numPr>
          <w:ilvl w:val="0"/>
          <w:numId w:val="6"/>
        </w:numPr>
        <w:spacing w:after="0"/>
      </w:pPr>
      <w:r>
        <w:t>Member Appreciation Day – 18</w:t>
      </w:r>
      <w:r w:rsidRPr="00C1147E">
        <w:rPr>
          <w:vertAlign w:val="superscript"/>
        </w:rPr>
        <w:t>th</w:t>
      </w:r>
      <w:r>
        <w:t xml:space="preserve"> </w:t>
      </w:r>
    </w:p>
    <w:p w14:paraId="776C12E6" w14:textId="5D9CE43E" w:rsidR="00E1008F" w:rsidRPr="00C1147E" w:rsidRDefault="00E1008F" w:rsidP="00E1008F">
      <w:pPr>
        <w:pStyle w:val="ListParagraph"/>
        <w:numPr>
          <w:ilvl w:val="0"/>
          <w:numId w:val="6"/>
        </w:numPr>
        <w:spacing w:after="0"/>
      </w:pPr>
      <w:r>
        <w:t>Junior Club Championship – 2</w:t>
      </w:r>
      <w:r w:rsidR="00C83413">
        <w:t>4</w:t>
      </w:r>
      <w:r w:rsidRPr="00E1008F">
        <w:rPr>
          <w:vertAlign w:val="superscript"/>
        </w:rPr>
        <w:t>th</w:t>
      </w:r>
      <w:r w:rsidR="00E02245">
        <w:t xml:space="preserve"> &amp; 2</w:t>
      </w:r>
      <w:r w:rsidR="00C83413">
        <w:t>5</w:t>
      </w:r>
      <w:r w:rsidR="00E02245" w:rsidRPr="00E02245">
        <w:rPr>
          <w:vertAlign w:val="superscript"/>
        </w:rPr>
        <w:t>th</w:t>
      </w:r>
      <w:r w:rsidR="00E02245">
        <w:t xml:space="preserve"> </w:t>
      </w:r>
    </w:p>
    <w:p w14:paraId="081E0BF3" w14:textId="30D7C1B8" w:rsidR="00C1147E" w:rsidRDefault="00C1147E" w:rsidP="00E1008F">
      <w:pPr>
        <w:pStyle w:val="ListParagraph"/>
        <w:numPr>
          <w:ilvl w:val="0"/>
          <w:numId w:val="6"/>
        </w:numPr>
        <w:spacing w:after="0"/>
      </w:pPr>
      <w:r>
        <w:t>Wine Tasting – 2</w:t>
      </w:r>
      <w:r w:rsidR="00C83413">
        <w:t>5</w:t>
      </w:r>
      <w:r w:rsidRPr="00C1147E">
        <w:rPr>
          <w:vertAlign w:val="superscript"/>
        </w:rPr>
        <w:t>th</w:t>
      </w:r>
      <w:r>
        <w:t xml:space="preserve"> </w:t>
      </w:r>
    </w:p>
    <w:p w14:paraId="03BD2FA4" w14:textId="03096C12" w:rsidR="00C1147E" w:rsidRDefault="00A87CA3" w:rsidP="00E1008F">
      <w:pPr>
        <w:pStyle w:val="ListParagraph"/>
        <w:numPr>
          <w:ilvl w:val="0"/>
          <w:numId w:val="6"/>
        </w:numPr>
        <w:spacing w:after="0"/>
      </w:pPr>
      <w:r>
        <w:t xml:space="preserve">Couples Friday Golf no theme </w:t>
      </w:r>
      <w:r w:rsidR="00C1147E">
        <w:t>– 2</w:t>
      </w:r>
      <w:r w:rsidR="00C83413">
        <w:t>6</w:t>
      </w:r>
      <w:r w:rsidR="00C1147E" w:rsidRPr="00C1147E">
        <w:rPr>
          <w:vertAlign w:val="superscript"/>
        </w:rPr>
        <w:t>th</w:t>
      </w:r>
      <w:r w:rsidR="00C1147E">
        <w:t xml:space="preserve"> </w:t>
      </w:r>
    </w:p>
    <w:p w14:paraId="7FB55AFE" w14:textId="44ED70A8" w:rsidR="00A87CA3" w:rsidRDefault="00A87CA3" w:rsidP="00A87CA3">
      <w:pPr>
        <w:pStyle w:val="ListParagraph"/>
        <w:numPr>
          <w:ilvl w:val="0"/>
          <w:numId w:val="6"/>
        </w:numPr>
        <w:spacing w:after="0"/>
      </w:pPr>
      <w:r>
        <w:t xml:space="preserve">Vegas Day at the Pool – 27th  </w:t>
      </w:r>
    </w:p>
    <w:p w14:paraId="0BD94933" w14:textId="65791A5D" w:rsidR="00E1008F" w:rsidRPr="00E1008F" w:rsidRDefault="00E1008F" w:rsidP="00E1008F">
      <w:pPr>
        <w:pStyle w:val="ListParagraph"/>
        <w:numPr>
          <w:ilvl w:val="0"/>
          <w:numId w:val="6"/>
        </w:numPr>
        <w:spacing w:after="120"/>
      </w:pPr>
      <w:r>
        <w:t xml:space="preserve">Senior Club Championship – </w:t>
      </w:r>
      <w:r w:rsidR="00E02245">
        <w:t>2</w:t>
      </w:r>
      <w:r w:rsidR="00C83413">
        <w:t>8</w:t>
      </w:r>
      <w:r w:rsidRPr="00E1008F">
        <w:rPr>
          <w:vertAlign w:val="superscript"/>
        </w:rPr>
        <w:t>th</w:t>
      </w:r>
      <w:r w:rsidR="00E02245">
        <w:rPr>
          <w:vertAlign w:val="superscript"/>
        </w:rPr>
        <w:t xml:space="preserve"> </w:t>
      </w:r>
      <w:r w:rsidR="00E02245">
        <w:t xml:space="preserve">&amp; </w:t>
      </w:r>
      <w:r w:rsidR="00C83413">
        <w:t>29</w:t>
      </w:r>
      <w:r w:rsidR="00E02245" w:rsidRPr="00E02245">
        <w:rPr>
          <w:vertAlign w:val="superscript"/>
        </w:rPr>
        <w:t>th</w:t>
      </w:r>
      <w:r w:rsidR="00E02245">
        <w:t xml:space="preserve"> </w:t>
      </w:r>
    </w:p>
    <w:p w14:paraId="29D9D9DC" w14:textId="77777777" w:rsidR="00E1008F" w:rsidRDefault="00E1008F" w:rsidP="00E1008F">
      <w:pPr>
        <w:spacing w:after="0"/>
      </w:pPr>
      <w:r>
        <w:t>August</w:t>
      </w:r>
    </w:p>
    <w:p w14:paraId="25878678" w14:textId="7D160E27" w:rsidR="00E1008F" w:rsidRPr="00A87CA3" w:rsidRDefault="00E1008F" w:rsidP="00E1008F">
      <w:pPr>
        <w:pStyle w:val="ListParagraph"/>
        <w:numPr>
          <w:ilvl w:val="0"/>
          <w:numId w:val="7"/>
        </w:numPr>
        <w:spacing w:after="0"/>
      </w:pPr>
      <w:r>
        <w:t>Men’s Club Championship -</w:t>
      </w:r>
      <w:r w:rsidR="00BD0FCD">
        <w:t xml:space="preserve"> </w:t>
      </w:r>
      <w:r>
        <w:t>1</w:t>
      </w:r>
      <w:r w:rsidR="00A87CA3">
        <w:t>0</w:t>
      </w:r>
      <w:r w:rsidRPr="00E1008F">
        <w:rPr>
          <w:vertAlign w:val="superscript"/>
        </w:rPr>
        <w:t>th</w:t>
      </w:r>
      <w:r w:rsidR="00E02245">
        <w:t xml:space="preserve"> </w:t>
      </w:r>
      <w:r w:rsidR="00531C9A">
        <w:t xml:space="preserve">&amp; </w:t>
      </w:r>
      <w:r w:rsidR="00E02245">
        <w:t>1</w:t>
      </w:r>
      <w:r w:rsidR="00A87CA3">
        <w:t>1</w:t>
      </w:r>
      <w:r w:rsidRPr="00E1008F">
        <w:rPr>
          <w:vertAlign w:val="superscript"/>
        </w:rPr>
        <w:t>th</w:t>
      </w:r>
    </w:p>
    <w:p w14:paraId="5229E394" w14:textId="45ED317B" w:rsidR="00A87CA3" w:rsidRDefault="00A87CA3" w:rsidP="00E1008F">
      <w:pPr>
        <w:pStyle w:val="ListParagraph"/>
        <w:numPr>
          <w:ilvl w:val="0"/>
          <w:numId w:val="7"/>
        </w:numPr>
        <w:spacing w:after="0"/>
      </w:pPr>
      <w:r>
        <w:t>Course opens at 11am – 12</w:t>
      </w:r>
      <w:r w:rsidRPr="00A87CA3">
        <w:rPr>
          <w:vertAlign w:val="superscript"/>
        </w:rPr>
        <w:t>th</w:t>
      </w:r>
      <w:r>
        <w:t xml:space="preserve"> </w:t>
      </w:r>
    </w:p>
    <w:p w14:paraId="3790068A" w14:textId="6B3D7281" w:rsidR="00A87CA3" w:rsidRPr="00E02245" w:rsidRDefault="00A87CA3" w:rsidP="00E1008F">
      <w:pPr>
        <w:pStyle w:val="ListParagraph"/>
        <w:numPr>
          <w:ilvl w:val="0"/>
          <w:numId w:val="7"/>
        </w:numPr>
        <w:spacing w:after="0"/>
      </w:pPr>
      <w:r>
        <w:t>Course Closed all day – 15</w:t>
      </w:r>
      <w:r w:rsidRPr="00A87CA3">
        <w:rPr>
          <w:vertAlign w:val="superscript"/>
        </w:rPr>
        <w:t>th</w:t>
      </w:r>
      <w:r>
        <w:t xml:space="preserve"> </w:t>
      </w:r>
    </w:p>
    <w:p w14:paraId="5B3E7040" w14:textId="346E0DD9" w:rsidR="00E02245" w:rsidRDefault="00E02245" w:rsidP="00E02245">
      <w:pPr>
        <w:pStyle w:val="ListParagraph"/>
        <w:numPr>
          <w:ilvl w:val="0"/>
          <w:numId w:val="7"/>
        </w:numPr>
        <w:spacing w:after="0"/>
      </w:pPr>
      <w:r>
        <w:t xml:space="preserve">Couples </w:t>
      </w:r>
      <w:r w:rsidR="00A87CA3">
        <w:t xml:space="preserve">Friday </w:t>
      </w:r>
      <w:r>
        <w:t xml:space="preserve">Golf </w:t>
      </w:r>
      <w:r w:rsidR="00A87CA3">
        <w:t>- theme</w:t>
      </w:r>
      <w:r>
        <w:t xml:space="preserve"> </w:t>
      </w:r>
      <w:r w:rsidR="00A87CA3">
        <w:t>– College Game Day</w:t>
      </w:r>
      <w:r>
        <w:t xml:space="preserve"> – 1</w:t>
      </w:r>
      <w:r w:rsidR="00A87CA3">
        <w:t>6</w:t>
      </w:r>
      <w:r w:rsidRPr="00C1147E">
        <w:rPr>
          <w:vertAlign w:val="superscript"/>
        </w:rPr>
        <w:t>th</w:t>
      </w:r>
    </w:p>
    <w:p w14:paraId="05652C1B" w14:textId="5D98E62B" w:rsidR="00E1008F" w:rsidRDefault="00E1008F" w:rsidP="00E1008F">
      <w:pPr>
        <w:pStyle w:val="ListParagraph"/>
        <w:numPr>
          <w:ilvl w:val="0"/>
          <w:numId w:val="7"/>
        </w:numPr>
        <w:spacing w:after="0"/>
      </w:pPr>
      <w:r>
        <w:t>Cou</w:t>
      </w:r>
      <w:r w:rsidR="00C83413">
        <w:t>ples Club Championship</w:t>
      </w:r>
      <w:r>
        <w:t xml:space="preserve"> </w:t>
      </w:r>
      <w:r w:rsidR="00E02245">
        <w:t>–</w:t>
      </w:r>
      <w:r w:rsidR="00BD0FCD">
        <w:t xml:space="preserve"> </w:t>
      </w:r>
      <w:r w:rsidR="00C83413">
        <w:t>1</w:t>
      </w:r>
      <w:r w:rsidR="00A87CA3">
        <w:t>8</w:t>
      </w:r>
      <w:r w:rsidR="00C83413" w:rsidRPr="00C83413">
        <w:rPr>
          <w:vertAlign w:val="superscript"/>
        </w:rPr>
        <w:t>th</w:t>
      </w:r>
      <w:r w:rsidR="00C83413">
        <w:t xml:space="preserve"> </w:t>
      </w:r>
      <w:r w:rsidR="00E02245">
        <w:t xml:space="preserve"> </w:t>
      </w:r>
    </w:p>
    <w:p w14:paraId="314150DC" w14:textId="47BB6E6D" w:rsidR="00E02245" w:rsidRDefault="00E02245" w:rsidP="00E1008F">
      <w:pPr>
        <w:pStyle w:val="ListParagraph"/>
        <w:numPr>
          <w:ilvl w:val="0"/>
          <w:numId w:val="7"/>
        </w:numPr>
        <w:spacing w:after="120"/>
      </w:pPr>
      <w:r>
        <w:t>Ladies’ Member-Member – 2</w:t>
      </w:r>
      <w:r w:rsidR="00A87CA3">
        <w:t>4</w:t>
      </w:r>
      <w:r w:rsidRPr="00E02245">
        <w:rPr>
          <w:vertAlign w:val="superscript"/>
        </w:rPr>
        <w:t>th</w:t>
      </w:r>
      <w:r>
        <w:t xml:space="preserve">    </w:t>
      </w:r>
    </w:p>
    <w:p w14:paraId="31C7E6DB" w14:textId="0E86E60F" w:rsidR="00E02245" w:rsidRPr="00E02245" w:rsidRDefault="00E02245" w:rsidP="00E02245">
      <w:pPr>
        <w:pStyle w:val="ListParagraph"/>
        <w:numPr>
          <w:ilvl w:val="0"/>
          <w:numId w:val="7"/>
        </w:numPr>
        <w:spacing w:after="120"/>
      </w:pPr>
      <w:r>
        <w:t xml:space="preserve">Wine Tasting – </w:t>
      </w:r>
      <w:r w:rsidR="00C83413">
        <w:t>2</w:t>
      </w:r>
      <w:r w:rsidR="00A87CA3">
        <w:t>8</w:t>
      </w:r>
      <w:r w:rsidRPr="00E02245">
        <w:rPr>
          <w:vertAlign w:val="superscript"/>
        </w:rPr>
        <w:t>th</w:t>
      </w:r>
      <w:r>
        <w:t xml:space="preserve"> </w:t>
      </w:r>
      <w:r w:rsidRPr="00E02245">
        <w:rPr>
          <w:vertAlign w:val="superscript"/>
        </w:rPr>
        <w:t xml:space="preserve">         </w:t>
      </w:r>
    </w:p>
    <w:p w14:paraId="5CF03EB7" w14:textId="20B1E510" w:rsidR="00E02245" w:rsidRPr="00E1008F" w:rsidRDefault="00E02245" w:rsidP="00E1008F">
      <w:pPr>
        <w:pStyle w:val="ListParagraph"/>
        <w:numPr>
          <w:ilvl w:val="0"/>
          <w:numId w:val="7"/>
        </w:numPr>
        <w:spacing w:after="120"/>
      </w:pPr>
      <w:r>
        <w:t xml:space="preserve">Member Appreciation Day – </w:t>
      </w:r>
      <w:r w:rsidR="00A87CA3">
        <w:t>29</w:t>
      </w:r>
      <w:r w:rsidR="00C83413" w:rsidRPr="00C83413">
        <w:rPr>
          <w:vertAlign w:val="superscript"/>
        </w:rPr>
        <w:t>th</w:t>
      </w:r>
      <w:r w:rsidR="00C83413">
        <w:t xml:space="preserve"> </w:t>
      </w:r>
      <w:r>
        <w:t xml:space="preserve"> </w:t>
      </w:r>
      <w:r>
        <w:rPr>
          <w:vertAlign w:val="superscript"/>
        </w:rPr>
        <w:t xml:space="preserve">                 </w:t>
      </w:r>
    </w:p>
    <w:p w14:paraId="07A2E68C" w14:textId="77777777" w:rsidR="00E1008F" w:rsidRDefault="00E1008F" w:rsidP="00E1008F">
      <w:pPr>
        <w:spacing w:after="0"/>
      </w:pPr>
      <w:r>
        <w:t>September</w:t>
      </w:r>
    </w:p>
    <w:p w14:paraId="0F734A33" w14:textId="417CD53F" w:rsidR="00C1147E" w:rsidRDefault="00C1147E" w:rsidP="00CC5D5C">
      <w:pPr>
        <w:pStyle w:val="ListParagraph"/>
        <w:numPr>
          <w:ilvl w:val="0"/>
          <w:numId w:val="8"/>
        </w:numPr>
        <w:spacing w:after="0"/>
      </w:pPr>
      <w:r>
        <w:t xml:space="preserve">Labor Day BBQ – </w:t>
      </w:r>
      <w:r w:rsidR="00A87CA3">
        <w:t>2</w:t>
      </w:r>
      <w:r w:rsidR="00A87CA3" w:rsidRPr="00A87CA3">
        <w:rPr>
          <w:vertAlign w:val="superscript"/>
        </w:rPr>
        <w:t>nd</w:t>
      </w:r>
      <w:r w:rsidR="00A87CA3">
        <w:t xml:space="preserve"> </w:t>
      </w:r>
      <w:r w:rsidR="00C83413">
        <w:t xml:space="preserve"> </w:t>
      </w:r>
      <w:r>
        <w:t xml:space="preserve"> </w:t>
      </w:r>
    </w:p>
    <w:p w14:paraId="459C3FBE" w14:textId="5FFC8058" w:rsidR="001C6979" w:rsidRPr="00C1147E" w:rsidRDefault="001C6979" w:rsidP="001C6979">
      <w:pPr>
        <w:pStyle w:val="ListParagraph"/>
        <w:numPr>
          <w:ilvl w:val="0"/>
          <w:numId w:val="8"/>
        </w:numPr>
        <w:spacing w:after="0"/>
      </w:pPr>
      <w:r>
        <w:t>Ladies Club Championship – 7</w:t>
      </w:r>
      <w:r w:rsidRPr="008A1B77">
        <w:rPr>
          <w:vertAlign w:val="superscript"/>
        </w:rPr>
        <w:t>th</w:t>
      </w:r>
      <w:r>
        <w:t xml:space="preserve"> &amp; 8</w:t>
      </w:r>
      <w:r w:rsidRPr="008A1B77">
        <w:rPr>
          <w:vertAlign w:val="superscript"/>
        </w:rPr>
        <w:t>th</w:t>
      </w:r>
      <w:r>
        <w:t xml:space="preserve"> </w:t>
      </w:r>
    </w:p>
    <w:p w14:paraId="54F248FD" w14:textId="6031FFE4" w:rsidR="00E02245" w:rsidRDefault="00E02245" w:rsidP="00CC5D5C">
      <w:pPr>
        <w:pStyle w:val="ListParagraph"/>
        <w:numPr>
          <w:ilvl w:val="0"/>
          <w:numId w:val="8"/>
        </w:numPr>
        <w:spacing w:after="0"/>
      </w:pPr>
      <w:r>
        <w:t xml:space="preserve">Course open to Members – </w:t>
      </w:r>
      <w:r w:rsidR="00A87CA3">
        <w:t>9</w:t>
      </w:r>
      <w:r w:rsidRPr="00E02245">
        <w:rPr>
          <w:vertAlign w:val="superscript"/>
        </w:rPr>
        <w:t>th</w:t>
      </w:r>
      <w:r>
        <w:t xml:space="preserve"> </w:t>
      </w:r>
    </w:p>
    <w:p w14:paraId="6DE6F02B" w14:textId="2B49F759" w:rsidR="00E02245" w:rsidRDefault="00E02245" w:rsidP="00CC5D5C">
      <w:pPr>
        <w:pStyle w:val="ListParagraph"/>
        <w:numPr>
          <w:ilvl w:val="0"/>
          <w:numId w:val="8"/>
        </w:numPr>
        <w:spacing w:after="0"/>
      </w:pPr>
      <w:r>
        <w:t xml:space="preserve">Course closed </w:t>
      </w:r>
      <w:r w:rsidR="00A87CA3">
        <w:t>all day</w:t>
      </w:r>
      <w:r>
        <w:t xml:space="preserve"> – </w:t>
      </w:r>
      <w:r w:rsidR="00A87CA3">
        <w:t>10</w:t>
      </w:r>
      <w:r w:rsidRPr="00E02245">
        <w:rPr>
          <w:vertAlign w:val="superscript"/>
        </w:rPr>
        <w:t>th</w:t>
      </w:r>
      <w:r>
        <w:t xml:space="preserve"> </w:t>
      </w:r>
    </w:p>
    <w:p w14:paraId="242137D1" w14:textId="7195496C" w:rsidR="00A87CA3" w:rsidRDefault="00A87CA3" w:rsidP="00A87CA3">
      <w:pPr>
        <w:pStyle w:val="ListParagraph"/>
        <w:numPr>
          <w:ilvl w:val="0"/>
          <w:numId w:val="8"/>
        </w:numPr>
        <w:spacing w:after="0"/>
      </w:pPr>
      <w:r>
        <w:t>Ladies Golf Closing Day – 11</w:t>
      </w:r>
      <w:r w:rsidRPr="00C1147E">
        <w:rPr>
          <w:vertAlign w:val="superscript"/>
        </w:rPr>
        <w:t>th</w:t>
      </w:r>
      <w:r>
        <w:t xml:space="preserve"> </w:t>
      </w:r>
    </w:p>
    <w:p w14:paraId="4F988ECA" w14:textId="62FA9040" w:rsidR="00E02245" w:rsidRPr="008A1B77" w:rsidRDefault="00E02245" w:rsidP="00E02245">
      <w:pPr>
        <w:pStyle w:val="ListParagraph"/>
        <w:numPr>
          <w:ilvl w:val="0"/>
          <w:numId w:val="8"/>
        </w:numPr>
        <w:spacing w:after="0"/>
      </w:pPr>
      <w:r>
        <w:t xml:space="preserve">Couple’s Night Golf – </w:t>
      </w:r>
      <w:r w:rsidR="00A87CA3">
        <w:t>Disco Fever</w:t>
      </w:r>
      <w:r>
        <w:t xml:space="preserve"> – </w:t>
      </w:r>
      <w:r w:rsidR="001C6979">
        <w:t>13</w:t>
      </w:r>
      <w:r w:rsidRPr="00E1008F">
        <w:rPr>
          <w:vertAlign w:val="superscript"/>
        </w:rPr>
        <w:t>th</w:t>
      </w:r>
    </w:p>
    <w:p w14:paraId="75B7322E" w14:textId="1B0D80F9" w:rsidR="00C1147E" w:rsidRDefault="00C1147E" w:rsidP="00C1147E">
      <w:pPr>
        <w:pStyle w:val="ListParagraph"/>
        <w:numPr>
          <w:ilvl w:val="0"/>
          <w:numId w:val="8"/>
        </w:numPr>
        <w:spacing w:after="0"/>
      </w:pPr>
      <w:r>
        <w:t xml:space="preserve">Member Appreciation Day – </w:t>
      </w:r>
      <w:r w:rsidR="00E02245">
        <w:t>1</w:t>
      </w:r>
      <w:r w:rsidR="001C6979">
        <w:t>9</w:t>
      </w:r>
      <w:r w:rsidR="00E02245" w:rsidRPr="00E02245">
        <w:rPr>
          <w:vertAlign w:val="superscript"/>
        </w:rPr>
        <w:t>th</w:t>
      </w:r>
      <w:r w:rsidR="00E02245">
        <w:t xml:space="preserve"> </w:t>
      </w:r>
      <w:r>
        <w:t xml:space="preserve"> </w:t>
      </w:r>
    </w:p>
    <w:p w14:paraId="100D131D" w14:textId="2CCF732B" w:rsidR="00E1008F" w:rsidRPr="00C1147E" w:rsidRDefault="00E1008F" w:rsidP="00E1008F">
      <w:pPr>
        <w:pStyle w:val="ListParagraph"/>
        <w:numPr>
          <w:ilvl w:val="0"/>
          <w:numId w:val="8"/>
        </w:numPr>
        <w:spacing w:after="0"/>
      </w:pPr>
      <w:r>
        <w:t xml:space="preserve">Men’s </w:t>
      </w:r>
      <w:r w:rsidR="00474798">
        <w:t>Sweepstakes</w:t>
      </w:r>
      <w:r w:rsidR="00897FFE">
        <w:t xml:space="preserve"> </w:t>
      </w:r>
      <w:r>
        <w:t>– 2</w:t>
      </w:r>
      <w:r w:rsidR="001C6979">
        <w:t>0</w:t>
      </w:r>
      <w:r w:rsidR="001C6979" w:rsidRPr="001C6979">
        <w:rPr>
          <w:vertAlign w:val="superscript"/>
        </w:rPr>
        <w:t>th</w:t>
      </w:r>
      <w:r w:rsidR="00474798">
        <w:t xml:space="preserve"> &amp;</w:t>
      </w:r>
      <w:r w:rsidR="00E02245">
        <w:t xml:space="preserve"> </w:t>
      </w:r>
      <w:r>
        <w:t>2</w:t>
      </w:r>
      <w:r w:rsidR="001C6979">
        <w:t>1</w:t>
      </w:r>
      <w:r w:rsidR="001C6979" w:rsidRPr="001C6979">
        <w:rPr>
          <w:vertAlign w:val="superscript"/>
        </w:rPr>
        <w:t>st</w:t>
      </w:r>
      <w:r w:rsidR="001C6979">
        <w:t xml:space="preserve"> </w:t>
      </w:r>
      <w:r w:rsidR="00E02245">
        <w:t xml:space="preserve"> </w:t>
      </w:r>
      <w:r w:rsidR="00C1147E">
        <w:rPr>
          <w:vertAlign w:val="superscript"/>
        </w:rPr>
        <w:t xml:space="preserve">        </w:t>
      </w:r>
    </w:p>
    <w:p w14:paraId="60A2F183" w14:textId="23B2C740" w:rsidR="00C1147E" w:rsidRDefault="00C1147E" w:rsidP="00E1008F">
      <w:pPr>
        <w:pStyle w:val="ListParagraph"/>
        <w:numPr>
          <w:ilvl w:val="0"/>
          <w:numId w:val="8"/>
        </w:numPr>
        <w:spacing w:after="0"/>
      </w:pPr>
      <w:r>
        <w:t>Closed for Aerifying – 2</w:t>
      </w:r>
      <w:r w:rsidR="001C6979">
        <w:t>3</w:t>
      </w:r>
      <w:r w:rsidR="001C6979" w:rsidRPr="001C6979">
        <w:rPr>
          <w:vertAlign w:val="superscript"/>
        </w:rPr>
        <w:t>rd</w:t>
      </w:r>
      <w:r w:rsidR="00CB5430">
        <w:t xml:space="preserve"> </w:t>
      </w:r>
      <w:r w:rsidR="00E02245">
        <w:t xml:space="preserve">- </w:t>
      </w:r>
      <w:r>
        <w:t>2</w:t>
      </w:r>
      <w:r w:rsidR="001C6979">
        <w:t>5</w:t>
      </w:r>
      <w:r w:rsidRPr="00C1147E">
        <w:rPr>
          <w:vertAlign w:val="superscript"/>
        </w:rPr>
        <w:t>th</w:t>
      </w:r>
      <w:r>
        <w:t xml:space="preserve"> </w:t>
      </w:r>
    </w:p>
    <w:p w14:paraId="66180E59" w14:textId="40EDF691" w:rsidR="00E02245" w:rsidRPr="00C1147E" w:rsidRDefault="00E02245" w:rsidP="00E1008F">
      <w:pPr>
        <w:pStyle w:val="ListParagraph"/>
        <w:numPr>
          <w:ilvl w:val="0"/>
          <w:numId w:val="8"/>
        </w:numPr>
        <w:spacing w:after="0"/>
      </w:pPr>
      <w:r>
        <w:t>Wine Tasting – 2</w:t>
      </w:r>
      <w:r w:rsidR="001C6979">
        <w:t>5</w:t>
      </w:r>
      <w:r w:rsidRPr="00E02245">
        <w:rPr>
          <w:vertAlign w:val="superscript"/>
        </w:rPr>
        <w:t>th</w:t>
      </w:r>
      <w:r>
        <w:t xml:space="preserve"> </w:t>
      </w:r>
    </w:p>
    <w:p w14:paraId="43EB4B6B" w14:textId="77777777" w:rsidR="00C1147E" w:rsidRDefault="00C1147E" w:rsidP="00C1147E">
      <w:pPr>
        <w:spacing w:after="0"/>
      </w:pPr>
    </w:p>
    <w:p w14:paraId="34B90E9B" w14:textId="77777777" w:rsidR="00E1008F" w:rsidRDefault="00E1008F" w:rsidP="007A18B3">
      <w:pPr>
        <w:spacing w:after="0"/>
      </w:pPr>
      <w:r>
        <w:t>October</w:t>
      </w:r>
    </w:p>
    <w:p w14:paraId="45B9E8A7" w14:textId="4C1C83A0" w:rsidR="00C1147E" w:rsidRDefault="00C1147E" w:rsidP="007A18B3">
      <w:pPr>
        <w:pStyle w:val="ListParagraph"/>
        <w:numPr>
          <w:ilvl w:val="0"/>
          <w:numId w:val="11"/>
        </w:numPr>
        <w:spacing w:after="0"/>
      </w:pPr>
      <w:r>
        <w:t>Member</w:t>
      </w:r>
      <w:r w:rsidR="007E64A0">
        <w:t xml:space="preserve"> Appreciation Day – 1</w:t>
      </w:r>
      <w:r w:rsidR="001C6979">
        <w:t>0</w:t>
      </w:r>
      <w:r w:rsidRPr="00C1147E">
        <w:rPr>
          <w:vertAlign w:val="superscript"/>
        </w:rPr>
        <w:t>th</w:t>
      </w:r>
      <w:r>
        <w:t xml:space="preserve"> </w:t>
      </w:r>
    </w:p>
    <w:p w14:paraId="1D84BCB6" w14:textId="504EC1A7" w:rsidR="001C6979" w:rsidRDefault="00E1008F" w:rsidP="007A18B3">
      <w:pPr>
        <w:pStyle w:val="ListParagraph"/>
        <w:numPr>
          <w:ilvl w:val="0"/>
          <w:numId w:val="11"/>
        </w:numPr>
        <w:spacing w:after="0"/>
      </w:pPr>
      <w:r>
        <w:t xml:space="preserve">Fall Festival &amp; Chili Cook-Off </w:t>
      </w:r>
      <w:r w:rsidR="007E64A0">
        <w:t>–</w:t>
      </w:r>
      <w:r w:rsidR="00BD0FCD">
        <w:t xml:space="preserve"> </w:t>
      </w:r>
      <w:r>
        <w:t>2</w:t>
      </w:r>
      <w:r w:rsidR="001C6979">
        <w:t>7</w:t>
      </w:r>
      <w:r w:rsidR="009A6FDB" w:rsidRPr="009A6FDB">
        <w:rPr>
          <w:vertAlign w:val="superscript"/>
        </w:rPr>
        <w:t>th</w:t>
      </w:r>
      <w:r w:rsidR="009A6FDB">
        <w:t xml:space="preserve"> </w:t>
      </w:r>
      <w:r w:rsidR="0015300E">
        <w:t xml:space="preserve"> </w:t>
      </w:r>
    </w:p>
    <w:p w14:paraId="08485BB3" w14:textId="78680F30" w:rsidR="001C6979" w:rsidRDefault="001C6979" w:rsidP="001C6979">
      <w:pPr>
        <w:pStyle w:val="ListParagraph"/>
        <w:numPr>
          <w:ilvl w:val="0"/>
          <w:numId w:val="11"/>
        </w:numPr>
        <w:spacing w:after="0"/>
      </w:pPr>
      <w:r>
        <w:t>Wine Tasting – 30</w:t>
      </w:r>
      <w:r w:rsidRPr="007E64A0">
        <w:rPr>
          <w:vertAlign w:val="superscript"/>
        </w:rPr>
        <w:t>th</w:t>
      </w:r>
      <w:r>
        <w:t xml:space="preserve"> </w:t>
      </w:r>
    </w:p>
    <w:p w14:paraId="2F2DCBA2" w14:textId="38E3FD9A" w:rsidR="00E1008F" w:rsidRDefault="00E1008F" w:rsidP="001C6979">
      <w:pPr>
        <w:pStyle w:val="ListParagraph"/>
        <w:spacing w:after="0"/>
      </w:pPr>
    </w:p>
    <w:p w14:paraId="0AE9DBF3" w14:textId="77777777" w:rsidR="007E64A0" w:rsidRPr="000B3DF0" w:rsidRDefault="007E64A0" w:rsidP="007E64A0">
      <w:pPr>
        <w:pStyle w:val="ListParagraph"/>
        <w:spacing w:after="0"/>
      </w:pPr>
    </w:p>
    <w:p w14:paraId="48A7A170" w14:textId="77777777" w:rsidR="00E1008F" w:rsidRDefault="00E1008F" w:rsidP="00E1008F">
      <w:pPr>
        <w:spacing w:after="0"/>
      </w:pPr>
      <w:r>
        <w:lastRenderedPageBreak/>
        <w:t>November</w:t>
      </w:r>
    </w:p>
    <w:p w14:paraId="7C8B304A" w14:textId="1EE93439" w:rsidR="001C6979" w:rsidRDefault="001C6979" w:rsidP="00E1008F">
      <w:pPr>
        <w:pStyle w:val="ListParagraph"/>
        <w:numPr>
          <w:ilvl w:val="0"/>
          <w:numId w:val="10"/>
        </w:numPr>
        <w:spacing w:after="0"/>
      </w:pPr>
      <w:r>
        <w:t>Wine &amp; Steak Night – 2</w:t>
      </w:r>
      <w:r w:rsidRPr="001C6979">
        <w:rPr>
          <w:vertAlign w:val="superscript"/>
        </w:rPr>
        <w:t>nd</w:t>
      </w:r>
      <w:r>
        <w:t xml:space="preserve"> </w:t>
      </w:r>
    </w:p>
    <w:p w14:paraId="738542EC" w14:textId="57725097" w:rsidR="001C6979" w:rsidRDefault="001C6979" w:rsidP="00E1008F">
      <w:pPr>
        <w:pStyle w:val="ListParagraph"/>
        <w:numPr>
          <w:ilvl w:val="0"/>
          <w:numId w:val="10"/>
        </w:numPr>
        <w:spacing w:after="0"/>
      </w:pPr>
      <w:r>
        <w:t>Bourbon &amp; Cigar Night – 15</w:t>
      </w:r>
      <w:r w:rsidRPr="001C6979">
        <w:rPr>
          <w:vertAlign w:val="superscript"/>
        </w:rPr>
        <w:t>th</w:t>
      </w:r>
      <w:r>
        <w:t xml:space="preserve"> </w:t>
      </w:r>
    </w:p>
    <w:p w14:paraId="61E92D50" w14:textId="38C01FC1" w:rsidR="00E1008F" w:rsidRPr="00C1147E" w:rsidRDefault="00E1008F" w:rsidP="00E1008F">
      <w:pPr>
        <w:pStyle w:val="ListParagraph"/>
        <w:numPr>
          <w:ilvl w:val="0"/>
          <w:numId w:val="10"/>
        </w:numPr>
        <w:spacing w:after="0"/>
      </w:pPr>
      <w:r>
        <w:t xml:space="preserve">Holiday Wine Tasting – </w:t>
      </w:r>
      <w:r w:rsidR="001C6979">
        <w:t>23</w:t>
      </w:r>
      <w:r w:rsidR="001C6979" w:rsidRPr="001C6979">
        <w:rPr>
          <w:vertAlign w:val="superscript"/>
        </w:rPr>
        <w:t>rd</w:t>
      </w:r>
      <w:r w:rsidR="001C6979">
        <w:t xml:space="preserve"> </w:t>
      </w:r>
      <w:r w:rsidR="00C1147E">
        <w:rPr>
          <w:vertAlign w:val="superscript"/>
        </w:rPr>
        <w:t xml:space="preserve">                                </w:t>
      </w:r>
    </w:p>
    <w:p w14:paraId="497C37EB" w14:textId="77777777" w:rsidR="00C1147E" w:rsidRDefault="00C1147E" w:rsidP="00E1008F">
      <w:pPr>
        <w:pStyle w:val="ListParagraph"/>
        <w:numPr>
          <w:ilvl w:val="0"/>
          <w:numId w:val="10"/>
        </w:numPr>
        <w:spacing w:after="0"/>
      </w:pPr>
      <w:r>
        <w:t>Closed Thanksgiving</w:t>
      </w:r>
    </w:p>
    <w:p w14:paraId="3D7A14C1" w14:textId="77777777" w:rsidR="000B3DF0" w:rsidRDefault="000B3DF0" w:rsidP="000B3DF0">
      <w:pPr>
        <w:pStyle w:val="ListParagraph"/>
        <w:spacing w:after="0"/>
      </w:pPr>
    </w:p>
    <w:p w14:paraId="0F7AF68D" w14:textId="77777777" w:rsidR="00E1008F" w:rsidRDefault="007A18B3" w:rsidP="007A18B3">
      <w:pPr>
        <w:spacing w:after="0"/>
      </w:pPr>
      <w:r>
        <w:t>December</w:t>
      </w:r>
    </w:p>
    <w:p w14:paraId="34E9B835" w14:textId="24E4A29B" w:rsidR="001C6979" w:rsidRDefault="001C6979" w:rsidP="007A18B3">
      <w:pPr>
        <w:pStyle w:val="ListParagraph"/>
        <w:numPr>
          <w:ilvl w:val="0"/>
          <w:numId w:val="12"/>
        </w:numPr>
        <w:spacing w:after="0"/>
      </w:pPr>
      <w:r>
        <w:t>Ladies Night Out – 3</w:t>
      </w:r>
      <w:r w:rsidRPr="001C6979">
        <w:rPr>
          <w:vertAlign w:val="superscript"/>
        </w:rPr>
        <w:t>rd</w:t>
      </w:r>
      <w:r>
        <w:t xml:space="preserve"> </w:t>
      </w:r>
    </w:p>
    <w:p w14:paraId="7B5128CE" w14:textId="73263AC4" w:rsidR="007A18B3" w:rsidRPr="00893C51" w:rsidRDefault="007A18B3" w:rsidP="007A18B3">
      <w:pPr>
        <w:pStyle w:val="ListParagraph"/>
        <w:numPr>
          <w:ilvl w:val="0"/>
          <w:numId w:val="12"/>
        </w:numPr>
        <w:spacing w:after="0"/>
      </w:pPr>
      <w:r>
        <w:t xml:space="preserve">Breakfast with Santa – </w:t>
      </w:r>
      <w:r w:rsidR="001C6979">
        <w:t>7</w:t>
      </w:r>
      <w:r w:rsidRPr="007A18B3">
        <w:rPr>
          <w:vertAlign w:val="superscript"/>
        </w:rPr>
        <w:t>th</w:t>
      </w:r>
    </w:p>
    <w:p w14:paraId="73975FC4" w14:textId="77777777" w:rsidR="00893C51" w:rsidRDefault="00893C51" w:rsidP="007A18B3">
      <w:pPr>
        <w:pStyle w:val="ListParagraph"/>
        <w:numPr>
          <w:ilvl w:val="0"/>
          <w:numId w:val="12"/>
        </w:numPr>
        <w:spacing w:after="0"/>
      </w:pPr>
      <w:r>
        <w:t>Closed Christmas Eve and Christmas Day</w:t>
      </w:r>
    </w:p>
    <w:p w14:paraId="1141E901" w14:textId="717EE977" w:rsidR="007A18B3" w:rsidRDefault="007A18B3" w:rsidP="007A18B3">
      <w:pPr>
        <w:pStyle w:val="ListParagraph"/>
        <w:numPr>
          <w:ilvl w:val="0"/>
          <w:numId w:val="12"/>
        </w:numPr>
        <w:spacing w:after="0"/>
      </w:pPr>
      <w:r>
        <w:t xml:space="preserve">New Year’s Eve </w:t>
      </w:r>
      <w:r w:rsidR="007E64A0">
        <w:t>Casino Night</w:t>
      </w:r>
      <w:r>
        <w:t xml:space="preserve"> – </w:t>
      </w:r>
      <w:r w:rsidR="008A1B77">
        <w:t>31</w:t>
      </w:r>
      <w:r w:rsidR="008A1B77" w:rsidRPr="008A1B77">
        <w:rPr>
          <w:vertAlign w:val="superscript"/>
        </w:rPr>
        <w:t>st</w:t>
      </w:r>
      <w:r w:rsidR="008A1B77">
        <w:t xml:space="preserve"> </w:t>
      </w:r>
    </w:p>
    <w:p w14:paraId="28947626" w14:textId="77777777" w:rsidR="00E1008F" w:rsidRPr="00E1008F" w:rsidRDefault="00E1008F" w:rsidP="00E1008F">
      <w:pPr>
        <w:spacing w:after="120"/>
      </w:pPr>
    </w:p>
    <w:sectPr w:rsidR="00E1008F" w:rsidRPr="00E1008F" w:rsidSect="007E64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11E5A"/>
    <w:multiLevelType w:val="hybridMultilevel"/>
    <w:tmpl w:val="35B23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74B90"/>
    <w:multiLevelType w:val="hybridMultilevel"/>
    <w:tmpl w:val="11F2C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A5B4D"/>
    <w:multiLevelType w:val="hybridMultilevel"/>
    <w:tmpl w:val="179E4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75B3D"/>
    <w:multiLevelType w:val="hybridMultilevel"/>
    <w:tmpl w:val="1522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14BCA"/>
    <w:multiLevelType w:val="hybridMultilevel"/>
    <w:tmpl w:val="79449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44E1B"/>
    <w:multiLevelType w:val="hybridMultilevel"/>
    <w:tmpl w:val="A8E0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D90637"/>
    <w:multiLevelType w:val="hybridMultilevel"/>
    <w:tmpl w:val="498E3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A69B6"/>
    <w:multiLevelType w:val="hybridMultilevel"/>
    <w:tmpl w:val="613A6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A71CA2"/>
    <w:multiLevelType w:val="hybridMultilevel"/>
    <w:tmpl w:val="328482D8"/>
    <w:lvl w:ilvl="0" w:tplc="4A68CC24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F058BD"/>
    <w:multiLevelType w:val="hybridMultilevel"/>
    <w:tmpl w:val="3274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61E6E"/>
    <w:multiLevelType w:val="hybridMultilevel"/>
    <w:tmpl w:val="1514E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84306CD"/>
    <w:multiLevelType w:val="hybridMultilevel"/>
    <w:tmpl w:val="1AF20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1144D8"/>
    <w:multiLevelType w:val="hybridMultilevel"/>
    <w:tmpl w:val="93DE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12"/>
  </w:num>
  <w:num w:numId="6">
    <w:abstractNumId w:val="11"/>
  </w:num>
  <w:num w:numId="7">
    <w:abstractNumId w:val="1"/>
  </w:num>
  <w:num w:numId="8">
    <w:abstractNumId w:val="9"/>
  </w:num>
  <w:num w:numId="9">
    <w:abstractNumId w:val="10"/>
  </w:num>
  <w:num w:numId="10">
    <w:abstractNumId w:val="7"/>
  </w:num>
  <w:num w:numId="11">
    <w:abstractNumId w:val="2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MzNDQ2NjEyMDBV0lEKTi0uzszPAykwrAUAoCOUfCwAAAA="/>
  </w:docVars>
  <w:rsids>
    <w:rsidRoot w:val="00E1008F"/>
    <w:rsid w:val="00021130"/>
    <w:rsid w:val="000902B2"/>
    <w:rsid w:val="000B3DF0"/>
    <w:rsid w:val="000C1162"/>
    <w:rsid w:val="0015300E"/>
    <w:rsid w:val="001C03EA"/>
    <w:rsid w:val="001C6979"/>
    <w:rsid w:val="00255FD1"/>
    <w:rsid w:val="00412154"/>
    <w:rsid w:val="00415D73"/>
    <w:rsid w:val="00461488"/>
    <w:rsid w:val="00474798"/>
    <w:rsid w:val="00531C9A"/>
    <w:rsid w:val="006441C5"/>
    <w:rsid w:val="006A0B70"/>
    <w:rsid w:val="007A18B3"/>
    <w:rsid w:val="007A720A"/>
    <w:rsid w:val="007E64A0"/>
    <w:rsid w:val="00893C51"/>
    <w:rsid w:val="00897FFE"/>
    <w:rsid w:val="008A1B77"/>
    <w:rsid w:val="009A6FDB"/>
    <w:rsid w:val="00A80E66"/>
    <w:rsid w:val="00A87CA3"/>
    <w:rsid w:val="00B13042"/>
    <w:rsid w:val="00BD0FCD"/>
    <w:rsid w:val="00C1147E"/>
    <w:rsid w:val="00C83413"/>
    <w:rsid w:val="00CB5430"/>
    <w:rsid w:val="00CC5D5C"/>
    <w:rsid w:val="00D41F55"/>
    <w:rsid w:val="00E02245"/>
    <w:rsid w:val="00E1008F"/>
    <w:rsid w:val="00F0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1E35E"/>
  <w15:docId w15:val="{5CCD2F43-F53F-4020-A682-34F8D2517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11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0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74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4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B31E5-AA03-43FA-935B-6EA3D58AA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6</Words>
  <Characters>220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Zoeller</dc:creator>
  <cp:lastModifiedBy>Mike Stone</cp:lastModifiedBy>
  <cp:revision>2</cp:revision>
  <cp:lastPrinted>2018-01-24T22:58:00Z</cp:lastPrinted>
  <dcterms:created xsi:type="dcterms:W3CDTF">2019-02-13T15:50:00Z</dcterms:created>
  <dcterms:modified xsi:type="dcterms:W3CDTF">2019-02-13T15:50:00Z</dcterms:modified>
</cp:coreProperties>
</file>